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F1039B" w14:textId="57C8313D" w:rsidR="00CF3BDF" w:rsidRPr="0013007E" w:rsidRDefault="006E3AAF" w:rsidP="006E3AAF">
      <w:pPr>
        <w:jc w:val="center"/>
        <w:rPr>
          <w:sz w:val="24"/>
          <w:szCs w:val="24"/>
        </w:rPr>
      </w:pPr>
      <w:r w:rsidRPr="0013007E">
        <w:rPr>
          <w:sz w:val="24"/>
          <w:szCs w:val="24"/>
        </w:rPr>
        <w:t>GREATER NORTHSIDE MANAGEMENT DISTRICT</w:t>
      </w:r>
      <w:r w:rsidR="00200DDC">
        <w:rPr>
          <w:sz w:val="24"/>
          <w:szCs w:val="24"/>
        </w:rPr>
        <w:t xml:space="preserve"> NOTES</w:t>
      </w:r>
    </w:p>
    <w:p w14:paraId="432407EE" w14:textId="77777777" w:rsidR="006E3AAF" w:rsidRPr="0013007E" w:rsidRDefault="006E3AAF" w:rsidP="0029653C">
      <w:pPr>
        <w:jc w:val="center"/>
        <w:rPr>
          <w:sz w:val="24"/>
          <w:szCs w:val="24"/>
        </w:rPr>
      </w:pPr>
      <w:r w:rsidRPr="0013007E">
        <w:rPr>
          <w:sz w:val="24"/>
          <w:szCs w:val="24"/>
        </w:rPr>
        <w:t xml:space="preserve">NOTICE OF </w:t>
      </w:r>
      <w:r w:rsidRPr="0013007E">
        <w:rPr>
          <w:noProof/>
          <w:sz w:val="24"/>
          <w:szCs w:val="24"/>
        </w:rPr>
        <w:t>CAPITAL IMPROVEMENT PROGRAM COMMITTEE MEETING</w:t>
      </w:r>
    </w:p>
    <w:p w14:paraId="421F9DAA" w14:textId="73A18CE0" w:rsidR="0008589C" w:rsidRPr="0013007E" w:rsidRDefault="006E3AAF" w:rsidP="0008589C">
      <w:pPr>
        <w:jc w:val="both"/>
        <w:rPr>
          <w:sz w:val="24"/>
          <w:szCs w:val="24"/>
        </w:rPr>
      </w:pPr>
      <w:r w:rsidRPr="0013007E">
        <w:rPr>
          <w:sz w:val="24"/>
          <w:szCs w:val="24"/>
        </w:rPr>
        <w:t xml:space="preserve">Notice </w:t>
      </w:r>
      <w:r w:rsidRPr="0013007E">
        <w:rPr>
          <w:noProof/>
          <w:sz w:val="24"/>
          <w:szCs w:val="24"/>
        </w:rPr>
        <w:t>is hereby given</w:t>
      </w:r>
      <w:r w:rsidRPr="0013007E">
        <w:rPr>
          <w:sz w:val="24"/>
          <w:szCs w:val="24"/>
        </w:rPr>
        <w:t xml:space="preserve"> that a meeting of the Greater Northside Management District’s Capital Improvement Program (CIP) will </w:t>
      </w:r>
      <w:r w:rsidRPr="0013007E">
        <w:rPr>
          <w:noProof/>
          <w:sz w:val="24"/>
          <w:szCs w:val="24"/>
        </w:rPr>
        <w:t>be held</w:t>
      </w:r>
      <w:r w:rsidRPr="0013007E">
        <w:rPr>
          <w:sz w:val="24"/>
          <w:szCs w:val="24"/>
        </w:rPr>
        <w:t xml:space="preserve"> on </w:t>
      </w:r>
      <w:r w:rsidR="00982714" w:rsidRPr="0013007E">
        <w:rPr>
          <w:b/>
          <w:sz w:val="24"/>
          <w:szCs w:val="24"/>
        </w:rPr>
        <w:t>Monday</w:t>
      </w:r>
      <w:r w:rsidRPr="0013007E">
        <w:rPr>
          <w:b/>
          <w:sz w:val="24"/>
          <w:szCs w:val="24"/>
        </w:rPr>
        <w:t xml:space="preserve">, </w:t>
      </w:r>
      <w:r w:rsidR="005F40ED" w:rsidRPr="0013007E">
        <w:rPr>
          <w:b/>
          <w:sz w:val="24"/>
          <w:szCs w:val="24"/>
        </w:rPr>
        <w:t>December 14</w:t>
      </w:r>
      <w:r w:rsidRPr="0013007E">
        <w:rPr>
          <w:b/>
          <w:sz w:val="24"/>
          <w:szCs w:val="24"/>
        </w:rPr>
        <w:t>, 20</w:t>
      </w:r>
      <w:r w:rsidR="00D70745" w:rsidRPr="0013007E">
        <w:rPr>
          <w:b/>
          <w:sz w:val="24"/>
          <w:szCs w:val="24"/>
        </w:rPr>
        <w:t>20</w:t>
      </w:r>
      <w:r w:rsidRPr="0013007E">
        <w:rPr>
          <w:b/>
          <w:sz w:val="24"/>
          <w:szCs w:val="24"/>
        </w:rPr>
        <w:t xml:space="preserve">, at </w:t>
      </w:r>
      <w:r w:rsidR="00A80D56" w:rsidRPr="0013007E">
        <w:rPr>
          <w:b/>
          <w:sz w:val="24"/>
          <w:szCs w:val="24"/>
        </w:rPr>
        <w:t>6</w:t>
      </w:r>
      <w:r w:rsidRPr="0013007E">
        <w:rPr>
          <w:b/>
          <w:sz w:val="24"/>
          <w:szCs w:val="24"/>
        </w:rPr>
        <w:t xml:space="preserve">:00 p.m. </w:t>
      </w:r>
      <w:r w:rsidR="000F65C4" w:rsidRPr="0013007E">
        <w:rPr>
          <w:sz w:val="24"/>
          <w:szCs w:val="24"/>
        </w:rPr>
        <w:t xml:space="preserve">The meeting is open to the public. </w:t>
      </w:r>
      <w:r w:rsidR="0008589C" w:rsidRPr="0013007E">
        <w:rPr>
          <w:sz w:val="24"/>
          <w:szCs w:val="24"/>
        </w:rPr>
        <w:t>The video/audio conference meeting is authorized by the suspension of certain provisions of Chapter 551, Texas Government Code, as described below.</w:t>
      </w:r>
    </w:p>
    <w:p w14:paraId="2512FB9B" w14:textId="23841386" w:rsidR="003971B1" w:rsidRDefault="0008589C" w:rsidP="00200DDC">
      <w:pPr>
        <w:divId w:val="1776092014"/>
        <w:rPr>
          <w:sz w:val="24"/>
          <w:szCs w:val="24"/>
        </w:rPr>
      </w:pPr>
      <w:r w:rsidRPr="0013007E">
        <w:rPr>
          <w:sz w:val="24"/>
          <w:szCs w:val="24"/>
        </w:rPr>
        <w:t xml:space="preserve"> </w:t>
      </w:r>
      <w:r w:rsidR="003971B1" w:rsidRPr="0013007E">
        <w:rPr>
          <w:sz w:val="24"/>
          <w:szCs w:val="24"/>
        </w:rPr>
        <w:t>Introductions</w:t>
      </w:r>
    </w:p>
    <w:p w14:paraId="37F7E2EF" w14:textId="77777777" w:rsidR="0057347F" w:rsidRDefault="0057347F" w:rsidP="00200DDC">
      <w:pPr>
        <w:divId w:val="1776092014"/>
        <w:rPr>
          <w:sz w:val="24"/>
          <w:szCs w:val="24"/>
        </w:rPr>
        <w:sectPr w:rsidR="0057347F" w:rsidSect="00B76FF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CEDBAEC" w14:textId="7FD8B72B" w:rsidR="00200DDC" w:rsidRDefault="00E35CE2" w:rsidP="00B109DB">
      <w:pPr>
        <w:spacing w:after="0" w:line="240" w:lineRule="auto"/>
        <w:divId w:val="1776092014"/>
        <w:rPr>
          <w:sz w:val="24"/>
          <w:szCs w:val="24"/>
        </w:rPr>
      </w:pPr>
      <w:r>
        <w:rPr>
          <w:sz w:val="24"/>
          <w:szCs w:val="24"/>
        </w:rPr>
        <w:t xml:space="preserve">Devonte </w:t>
      </w:r>
      <w:r w:rsidR="006E5DD4">
        <w:rPr>
          <w:sz w:val="24"/>
          <w:szCs w:val="24"/>
        </w:rPr>
        <w:t>Caldwell, COH Planning</w:t>
      </w:r>
    </w:p>
    <w:p w14:paraId="46C2B98C" w14:textId="02395B56" w:rsidR="006E5DD4" w:rsidRDefault="006E5DD4" w:rsidP="00B109DB">
      <w:pPr>
        <w:spacing w:after="0" w:line="240" w:lineRule="auto"/>
        <w:divId w:val="1776092014"/>
        <w:rPr>
          <w:sz w:val="24"/>
          <w:szCs w:val="24"/>
        </w:rPr>
      </w:pPr>
      <w:r>
        <w:rPr>
          <w:sz w:val="24"/>
          <w:szCs w:val="24"/>
        </w:rPr>
        <w:t>Elia Quiles, UP ART Studio</w:t>
      </w:r>
    </w:p>
    <w:p w14:paraId="6D719216" w14:textId="18932F14" w:rsidR="006E5DD4" w:rsidRDefault="006E5DD4" w:rsidP="00B109DB">
      <w:pPr>
        <w:spacing w:after="0" w:line="240" w:lineRule="auto"/>
        <w:divId w:val="1776092014"/>
        <w:rPr>
          <w:sz w:val="24"/>
          <w:szCs w:val="24"/>
        </w:rPr>
      </w:pPr>
      <w:r>
        <w:rPr>
          <w:sz w:val="24"/>
          <w:szCs w:val="24"/>
        </w:rPr>
        <w:t>Rebecca Reyna, GNMD</w:t>
      </w:r>
    </w:p>
    <w:p w14:paraId="6181C2AB" w14:textId="762650D0" w:rsidR="006E5DD4" w:rsidRDefault="006E5DD4" w:rsidP="00B109DB">
      <w:pPr>
        <w:spacing w:after="0" w:line="240" w:lineRule="auto"/>
        <w:divId w:val="1776092014"/>
        <w:rPr>
          <w:sz w:val="24"/>
          <w:szCs w:val="24"/>
        </w:rPr>
      </w:pPr>
      <w:r>
        <w:rPr>
          <w:sz w:val="24"/>
          <w:szCs w:val="24"/>
        </w:rPr>
        <w:t>Anibeth Turcios, GNMD</w:t>
      </w:r>
    </w:p>
    <w:p w14:paraId="36F73133" w14:textId="06568BA4" w:rsidR="006E5DD4" w:rsidRDefault="006E5DD4" w:rsidP="00B109DB">
      <w:pPr>
        <w:spacing w:after="0" w:line="240" w:lineRule="auto"/>
        <w:divId w:val="1776092014"/>
        <w:rPr>
          <w:sz w:val="24"/>
          <w:szCs w:val="24"/>
        </w:rPr>
      </w:pPr>
      <w:r>
        <w:rPr>
          <w:sz w:val="24"/>
          <w:szCs w:val="24"/>
        </w:rPr>
        <w:t xml:space="preserve">Eugina Magana, GNMD </w:t>
      </w:r>
    </w:p>
    <w:p w14:paraId="6F3119AA" w14:textId="77777777" w:rsidR="0057347F" w:rsidRDefault="0057347F" w:rsidP="00B109DB">
      <w:pPr>
        <w:spacing w:after="0" w:line="240" w:lineRule="auto"/>
        <w:divId w:val="1776092014"/>
        <w:rPr>
          <w:sz w:val="24"/>
          <w:szCs w:val="24"/>
        </w:rPr>
      </w:pPr>
      <w:r>
        <w:rPr>
          <w:sz w:val="24"/>
          <w:szCs w:val="24"/>
        </w:rPr>
        <w:t>Dora Campo, Northline</w:t>
      </w:r>
    </w:p>
    <w:p w14:paraId="12D98195" w14:textId="77777777" w:rsidR="0057347F" w:rsidRDefault="0057347F" w:rsidP="00B109DB">
      <w:pPr>
        <w:spacing w:after="0" w:line="240" w:lineRule="auto"/>
        <w:divId w:val="1776092014"/>
        <w:rPr>
          <w:sz w:val="24"/>
          <w:szCs w:val="24"/>
        </w:rPr>
      </w:pPr>
      <w:r>
        <w:rPr>
          <w:sz w:val="24"/>
          <w:szCs w:val="24"/>
        </w:rPr>
        <w:t>Joe Phillip, Business Owner</w:t>
      </w:r>
    </w:p>
    <w:p w14:paraId="6AEBC81A" w14:textId="77777777" w:rsidR="0057347F" w:rsidRDefault="0057347F" w:rsidP="00B109DB">
      <w:pPr>
        <w:spacing w:after="0" w:line="240" w:lineRule="auto"/>
        <w:divId w:val="1776092014"/>
        <w:rPr>
          <w:sz w:val="24"/>
          <w:szCs w:val="24"/>
        </w:rPr>
      </w:pPr>
      <w:r>
        <w:rPr>
          <w:sz w:val="24"/>
          <w:szCs w:val="24"/>
        </w:rPr>
        <w:t>Councilmember Cisneros, District H</w:t>
      </w:r>
    </w:p>
    <w:p w14:paraId="4137CBD3" w14:textId="21664181" w:rsidR="005240C8" w:rsidRDefault="005240C8" w:rsidP="00B109DB">
      <w:pPr>
        <w:spacing w:after="0" w:line="240" w:lineRule="auto"/>
        <w:divId w:val="1776092014"/>
        <w:rPr>
          <w:sz w:val="24"/>
          <w:szCs w:val="24"/>
        </w:rPr>
      </w:pPr>
      <w:r>
        <w:rPr>
          <w:sz w:val="24"/>
          <w:szCs w:val="24"/>
        </w:rPr>
        <w:t>Mariana R</w:t>
      </w:r>
      <w:r w:rsidR="00A16D0A">
        <w:rPr>
          <w:sz w:val="24"/>
          <w:szCs w:val="24"/>
        </w:rPr>
        <w:t>aschke, Goodman</w:t>
      </w:r>
    </w:p>
    <w:p w14:paraId="2CDE3422" w14:textId="6FDFC2D8" w:rsidR="00A16D0A" w:rsidRDefault="00A16D0A" w:rsidP="00B109DB">
      <w:pPr>
        <w:spacing w:after="0" w:line="240" w:lineRule="auto"/>
        <w:divId w:val="1776092014"/>
        <w:rPr>
          <w:sz w:val="24"/>
          <w:szCs w:val="24"/>
        </w:rPr>
      </w:pPr>
      <w:r>
        <w:rPr>
          <w:sz w:val="24"/>
          <w:szCs w:val="24"/>
        </w:rPr>
        <w:t>Tanya Debose, Independence Heights</w:t>
      </w:r>
    </w:p>
    <w:p w14:paraId="7642CF74" w14:textId="7A74C9B0" w:rsidR="0057347F" w:rsidRDefault="0057347F" w:rsidP="00B109DB">
      <w:pPr>
        <w:spacing w:after="0" w:line="240" w:lineRule="auto"/>
        <w:divId w:val="1776092014"/>
        <w:rPr>
          <w:sz w:val="24"/>
          <w:szCs w:val="24"/>
        </w:rPr>
      </w:pPr>
      <w:r>
        <w:rPr>
          <w:sz w:val="24"/>
          <w:szCs w:val="24"/>
        </w:rPr>
        <w:t>Monte Large, Hardy TIRZ</w:t>
      </w:r>
    </w:p>
    <w:p w14:paraId="45768BD8" w14:textId="59419678" w:rsidR="0057347F" w:rsidRDefault="0057347F" w:rsidP="00B109DB">
      <w:pPr>
        <w:spacing w:after="0" w:line="240" w:lineRule="auto"/>
        <w:divId w:val="1776092014"/>
        <w:rPr>
          <w:sz w:val="24"/>
          <w:szCs w:val="24"/>
        </w:rPr>
        <w:sectPr w:rsidR="0057347F" w:rsidSect="0057347F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sz w:val="24"/>
          <w:szCs w:val="24"/>
        </w:rPr>
        <w:t>Alejandro Perez, Northline</w:t>
      </w:r>
    </w:p>
    <w:p w14:paraId="6CB41948" w14:textId="3BC9BD79" w:rsidR="00A16D0A" w:rsidRPr="0013007E" w:rsidRDefault="00A16D0A" w:rsidP="00200DDC">
      <w:pPr>
        <w:divId w:val="1776092014"/>
        <w:rPr>
          <w:sz w:val="24"/>
          <w:szCs w:val="24"/>
        </w:rPr>
      </w:pPr>
    </w:p>
    <w:p w14:paraId="468171ED" w14:textId="70B684D6" w:rsidR="00B32E8E" w:rsidRPr="0013007E" w:rsidRDefault="00B32E8E" w:rsidP="00B32E8E">
      <w:pPr>
        <w:pStyle w:val="ColorfulList-Accent11"/>
        <w:numPr>
          <w:ilvl w:val="0"/>
          <w:numId w:val="1"/>
        </w:numPr>
        <w:rPr>
          <w:sz w:val="24"/>
          <w:szCs w:val="24"/>
        </w:rPr>
      </w:pPr>
      <w:r w:rsidRPr="0013007E">
        <w:rPr>
          <w:sz w:val="24"/>
          <w:szCs w:val="24"/>
        </w:rPr>
        <w:t>R</w:t>
      </w:r>
      <w:r w:rsidRPr="0013007E">
        <w:rPr>
          <w:noProof/>
          <w:sz w:val="24"/>
          <w:szCs w:val="24"/>
        </w:rPr>
        <w:t>eport</w:t>
      </w:r>
      <w:r w:rsidRPr="0013007E">
        <w:rPr>
          <w:sz w:val="24"/>
          <w:szCs w:val="24"/>
        </w:rPr>
        <w:t xml:space="preserve"> on </w:t>
      </w:r>
      <w:r w:rsidR="00495DED" w:rsidRPr="0013007E">
        <w:rPr>
          <w:sz w:val="24"/>
          <w:szCs w:val="24"/>
        </w:rPr>
        <w:t xml:space="preserve">the following </w:t>
      </w:r>
      <w:r w:rsidRPr="0013007E">
        <w:rPr>
          <w:sz w:val="24"/>
          <w:szCs w:val="24"/>
        </w:rPr>
        <w:t>ongoing</w:t>
      </w:r>
      <w:r w:rsidR="00495DED" w:rsidRPr="0013007E">
        <w:rPr>
          <w:sz w:val="24"/>
          <w:szCs w:val="24"/>
        </w:rPr>
        <w:t xml:space="preserve"> projects of the</w:t>
      </w:r>
      <w:r w:rsidR="00F0740F" w:rsidRPr="0013007E">
        <w:rPr>
          <w:sz w:val="24"/>
          <w:szCs w:val="24"/>
        </w:rPr>
        <w:t xml:space="preserve"> Greater Northside Management District Capital</w:t>
      </w:r>
      <w:r w:rsidRPr="0013007E">
        <w:rPr>
          <w:sz w:val="24"/>
          <w:szCs w:val="24"/>
        </w:rPr>
        <w:t xml:space="preserve"> Improvements P</w:t>
      </w:r>
      <w:r w:rsidR="00495DED" w:rsidRPr="0013007E">
        <w:rPr>
          <w:sz w:val="24"/>
          <w:szCs w:val="24"/>
        </w:rPr>
        <w:t>rogram</w:t>
      </w:r>
      <w:r w:rsidRPr="0013007E">
        <w:rPr>
          <w:sz w:val="24"/>
          <w:szCs w:val="24"/>
        </w:rPr>
        <w:t xml:space="preserve"> (CIP) including budget</w:t>
      </w:r>
      <w:r w:rsidR="00495DED" w:rsidRPr="0013007E">
        <w:rPr>
          <w:sz w:val="24"/>
          <w:szCs w:val="24"/>
        </w:rPr>
        <w:t>s</w:t>
      </w:r>
      <w:r w:rsidRPr="0013007E">
        <w:rPr>
          <w:sz w:val="24"/>
          <w:szCs w:val="24"/>
        </w:rPr>
        <w:t xml:space="preserve"> and approve recommendations to the District’s Board of Directors</w:t>
      </w:r>
      <w:r w:rsidR="00495DED" w:rsidRPr="0013007E">
        <w:rPr>
          <w:sz w:val="24"/>
          <w:szCs w:val="24"/>
        </w:rPr>
        <w:t>:</w:t>
      </w:r>
    </w:p>
    <w:p w14:paraId="623E9E4F" w14:textId="00C7B453" w:rsidR="003971B1" w:rsidRDefault="003971B1" w:rsidP="003971B1">
      <w:pPr>
        <w:pStyle w:val="ColorfulList-Accent11"/>
        <w:numPr>
          <w:ilvl w:val="1"/>
          <w:numId w:val="1"/>
        </w:numPr>
        <w:rPr>
          <w:sz w:val="24"/>
          <w:szCs w:val="24"/>
        </w:rPr>
      </w:pPr>
      <w:r w:rsidRPr="0013007E">
        <w:rPr>
          <w:sz w:val="24"/>
          <w:szCs w:val="24"/>
        </w:rPr>
        <w:t xml:space="preserve">Discussion on Greater Northside </w:t>
      </w:r>
      <w:r w:rsidR="00B52C81" w:rsidRPr="0013007E">
        <w:rPr>
          <w:sz w:val="24"/>
          <w:szCs w:val="24"/>
        </w:rPr>
        <w:t xml:space="preserve">Potential </w:t>
      </w:r>
      <w:r w:rsidRPr="0013007E">
        <w:rPr>
          <w:sz w:val="24"/>
          <w:szCs w:val="24"/>
        </w:rPr>
        <w:t xml:space="preserve">Capital </w:t>
      </w:r>
      <w:r w:rsidR="00F26676" w:rsidRPr="0013007E">
        <w:rPr>
          <w:sz w:val="24"/>
          <w:szCs w:val="24"/>
        </w:rPr>
        <w:t xml:space="preserve">Improvement </w:t>
      </w:r>
      <w:r w:rsidR="00B52C81" w:rsidRPr="0013007E">
        <w:rPr>
          <w:sz w:val="24"/>
          <w:szCs w:val="24"/>
        </w:rPr>
        <w:t>Projects</w:t>
      </w:r>
      <w:r w:rsidR="000E4E7D" w:rsidRPr="0013007E">
        <w:rPr>
          <w:sz w:val="24"/>
          <w:szCs w:val="24"/>
        </w:rPr>
        <w:t xml:space="preserve"> </w:t>
      </w:r>
    </w:p>
    <w:p w14:paraId="085D95B8" w14:textId="6D884E85" w:rsidR="00DE31E6" w:rsidRDefault="00DE31E6" w:rsidP="00DE31E6">
      <w:pPr>
        <w:pStyle w:val="ColorfulList-Accent11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ouncilmember Cisneros shared District H infrastructure and </w:t>
      </w:r>
      <w:r w:rsidR="00866A88">
        <w:rPr>
          <w:sz w:val="24"/>
          <w:szCs w:val="24"/>
        </w:rPr>
        <w:t>art projects coming to the district</w:t>
      </w:r>
      <w:r w:rsidR="009135D5">
        <w:rPr>
          <w:sz w:val="24"/>
          <w:szCs w:val="24"/>
        </w:rPr>
        <w:t xml:space="preserve"> such as new bike lanes on North Main and Human Trafficking Mini Murals. </w:t>
      </w:r>
    </w:p>
    <w:p w14:paraId="330426AA" w14:textId="314B0829" w:rsidR="00D6262E" w:rsidRPr="00D6262E" w:rsidRDefault="00466D22" w:rsidP="00D6262E">
      <w:pPr>
        <w:pStyle w:val="ColorfulList-Accent11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</w:t>
      </w:r>
      <w:r w:rsidR="0013670D">
        <w:rPr>
          <w:sz w:val="24"/>
          <w:szCs w:val="24"/>
        </w:rPr>
        <w:t xml:space="preserve">ariana Raschke shared </w:t>
      </w:r>
      <w:r w:rsidR="00D6262E" w:rsidRPr="00D6262E">
        <w:rPr>
          <w:sz w:val="24"/>
          <w:szCs w:val="24"/>
        </w:rPr>
        <w:t xml:space="preserve">Capital Projects - Process and Funding Opportunities </w:t>
      </w:r>
    </w:p>
    <w:p w14:paraId="414C0BDE" w14:textId="6BEF6340" w:rsidR="00D6262E" w:rsidRDefault="000C6037" w:rsidP="00D6262E">
      <w:pPr>
        <w:pStyle w:val="ColorfulList-Accent11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Rebecca Reyna - </w:t>
      </w:r>
      <w:r w:rsidR="00D6262E" w:rsidRPr="00D6262E">
        <w:rPr>
          <w:sz w:val="24"/>
          <w:szCs w:val="24"/>
        </w:rPr>
        <w:t>Report</w:t>
      </w:r>
      <w:r>
        <w:rPr>
          <w:sz w:val="24"/>
          <w:szCs w:val="24"/>
        </w:rPr>
        <w:t>ed</w:t>
      </w:r>
      <w:r w:rsidR="00D6262E" w:rsidRPr="00D6262E">
        <w:rPr>
          <w:sz w:val="24"/>
          <w:szCs w:val="24"/>
        </w:rPr>
        <w:t xml:space="preserve"> on </w:t>
      </w:r>
      <w:r w:rsidR="00BF00F0">
        <w:rPr>
          <w:sz w:val="24"/>
          <w:szCs w:val="24"/>
        </w:rPr>
        <w:t xml:space="preserve">completed </w:t>
      </w:r>
      <w:r w:rsidR="00D6262E" w:rsidRPr="00D6262E">
        <w:rPr>
          <w:sz w:val="24"/>
          <w:szCs w:val="24"/>
        </w:rPr>
        <w:t xml:space="preserve">projects </w:t>
      </w:r>
      <w:r w:rsidR="00BF00F0">
        <w:rPr>
          <w:sz w:val="24"/>
          <w:szCs w:val="24"/>
        </w:rPr>
        <w:t xml:space="preserve">and partnerships </w:t>
      </w:r>
      <w:r w:rsidR="00D6262E" w:rsidRPr="00D6262E">
        <w:rPr>
          <w:sz w:val="24"/>
          <w:szCs w:val="24"/>
        </w:rPr>
        <w:t xml:space="preserve">of the Greater Northside Management District Capital Improvements Program (CIP) </w:t>
      </w:r>
      <w:r w:rsidR="00B109DB">
        <w:rPr>
          <w:sz w:val="24"/>
          <w:szCs w:val="24"/>
        </w:rPr>
        <w:t xml:space="preserve">including Pedestrian and Bicycle Transit Improvements, Beautification, </w:t>
      </w:r>
      <w:r w:rsidR="00BF00F0">
        <w:rPr>
          <w:sz w:val="24"/>
          <w:szCs w:val="24"/>
        </w:rPr>
        <w:t>Urban Design, and Art</w:t>
      </w:r>
      <w:r w:rsidR="00B109DB">
        <w:rPr>
          <w:sz w:val="24"/>
          <w:szCs w:val="24"/>
        </w:rPr>
        <w:t xml:space="preserve"> Projects</w:t>
      </w:r>
      <w:r w:rsidR="00BF00F0">
        <w:rPr>
          <w:sz w:val="24"/>
          <w:szCs w:val="24"/>
        </w:rPr>
        <w:t>.</w:t>
      </w:r>
    </w:p>
    <w:p w14:paraId="59BF9139" w14:textId="24397B53" w:rsidR="00D42B83" w:rsidRPr="00D6262E" w:rsidRDefault="00D42B83" w:rsidP="00D6262E">
      <w:pPr>
        <w:pStyle w:val="ColorfulList-Accent11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Anibeth Turcios shared an overview of our new map tool developed by Goodman that </w:t>
      </w:r>
      <w:r w:rsidR="00A34921">
        <w:rPr>
          <w:sz w:val="24"/>
          <w:szCs w:val="24"/>
        </w:rPr>
        <w:t xml:space="preserve">shares active, completed and planned projects in the District. </w:t>
      </w:r>
    </w:p>
    <w:p w14:paraId="14E760EE" w14:textId="13C31633" w:rsidR="00866A88" w:rsidRDefault="00306B69" w:rsidP="00D6262E">
      <w:pPr>
        <w:pStyle w:val="ColorfulList-Accent11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becca Reyna opened a d</w:t>
      </w:r>
      <w:r w:rsidR="00D6262E" w:rsidRPr="00D6262E">
        <w:rPr>
          <w:sz w:val="24"/>
          <w:szCs w:val="24"/>
        </w:rPr>
        <w:t>iscussion on Greater Northside Potential Capital Improvement Projects</w:t>
      </w:r>
      <w:r>
        <w:rPr>
          <w:sz w:val="24"/>
          <w:szCs w:val="24"/>
        </w:rPr>
        <w:t xml:space="preserve"> including Pedestrian and Bicycle Transit Improvements, Beautification, Urban Design, and Art Projects.</w:t>
      </w:r>
    </w:p>
    <w:p w14:paraId="3E376A62" w14:textId="5D7B6DE9" w:rsidR="00306B69" w:rsidRDefault="00306B69" w:rsidP="00D6262E">
      <w:pPr>
        <w:pStyle w:val="ColorfulList-Accent11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ora C- Discussed looking at projects in Northline area</w:t>
      </w:r>
    </w:p>
    <w:p w14:paraId="63346174" w14:textId="2098376E" w:rsidR="00306B69" w:rsidRDefault="00306B69" w:rsidP="00D6262E">
      <w:pPr>
        <w:pStyle w:val="ColorfulList-Accent11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Alejandro Perez-Discussed projects for better access to bicyclist </w:t>
      </w:r>
    </w:p>
    <w:p w14:paraId="42E2B1EC" w14:textId="3181A9DA" w:rsidR="00306B69" w:rsidRDefault="00306B69" w:rsidP="00D6262E">
      <w:pPr>
        <w:pStyle w:val="ColorfulList-Accent11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Elia Quiles and Monte Large discussed more art or </w:t>
      </w:r>
      <w:r w:rsidR="009135D5">
        <w:rPr>
          <w:sz w:val="24"/>
          <w:szCs w:val="24"/>
        </w:rPr>
        <w:t xml:space="preserve">greenspace projects in the Hardy Yards area and Metro Platforms/Columns. </w:t>
      </w:r>
    </w:p>
    <w:p w14:paraId="565DE46A" w14:textId="394FF9E9" w:rsidR="009135D5" w:rsidRDefault="009135D5" w:rsidP="00D6262E">
      <w:pPr>
        <w:pStyle w:val="ColorfulList-Accent11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Joe Phillip discussed looking at the Hogan area for to help improve traffic safety and Councilmember Cisneros mentioned she would have the COH </w:t>
      </w:r>
      <w:r w:rsidR="005A313E">
        <w:rPr>
          <w:sz w:val="24"/>
          <w:szCs w:val="24"/>
        </w:rPr>
        <w:t>investigate</w:t>
      </w:r>
      <w:r>
        <w:rPr>
          <w:sz w:val="24"/>
          <w:szCs w:val="24"/>
        </w:rPr>
        <w:t xml:space="preserve"> the issue. </w:t>
      </w:r>
    </w:p>
    <w:p w14:paraId="4C332494" w14:textId="6F693CB6" w:rsidR="00DB568B" w:rsidRDefault="005501AD" w:rsidP="00D6262E">
      <w:pPr>
        <w:pStyle w:val="ColorfulList-Accent11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anya Debose asked for projects on Independence Heights to help tell story of the community and possible art on bus shelters. </w:t>
      </w:r>
    </w:p>
    <w:p w14:paraId="0B165EBD" w14:textId="6BFC6B6C" w:rsidR="001940BF" w:rsidRDefault="001940BF" w:rsidP="00D6262E">
      <w:pPr>
        <w:pStyle w:val="ColorfulList-Accent11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Devonte </w:t>
      </w:r>
      <w:proofErr w:type="spellStart"/>
      <w:r>
        <w:rPr>
          <w:sz w:val="24"/>
          <w:szCs w:val="24"/>
        </w:rPr>
        <w:t>Cadwell</w:t>
      </w:r>
      <w:proofErr w:type="spellEnd"/>
      <w:r>
        <w:rPr>
          <w:sz w:val="24"/>
          <w:szCs w:val="24"/>
        </w:rPr>
        <w:t xml:space="preserve"> asked follow</w:t>
      </w:r>
      <w:r w:rsidR="00FF2209">
        <w:rPr>
          <w:sz w:val="24"/>
          <w:szCs w:val="24"/>
        </w:rPr>
        <w:t>-</w:t>
      </w:r>
      <w:r>
        <w:rPr>
          <w:sz w:val="24"/>
          <w:szCs w:val="24"/>
        </w:rPr>
        <w:t xml:space="preserve">up questions on funding available for </w:t>
      </w:r>
      <w:proofErr w:type="spellStart"/>
      <w:r>
        <w:rPr>
          <w:sz w:val="24"/>
          <w:szCs w:val="24"/>
        </w:rPr>
        <w:t>wayfinders</w:t>
      </w:r>
      <w:proofErr w:type="spellEnd"/>
      <w:r>
        <w:rPr>
          <w:sz w:val="24"/>
          <w:szCs w:val="24"/>
        </w:rPr>
        <w:t xml:space="preserve"> and potential partnership with Avenue and Complete Communities. </w:t>
      </w:r>
    </w:p>
    <w:p w14:paraId="4A9148FA" w14:textId="43654F86" w:rsidR="006D13F9" w:rsidRPr="0013007E" w:rsidRDefault="006D13F9" w:rsidP="00D6262E">
      <w:pPr>
        <w:pStyle w:val="ColorfulList-Accent11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Rebecca Reyna asked committee to continue to share ideas and no recommendations proposed at this time for our board of directors. </w:t>
      </w:r>
    </w:p>
    <w:p w14:paraId="369226FB" w14:textId="77777777" w:rsidR="003971B1" w:rsidRPr="0013007E" w:rsidRDefault="003971B1" w:rsidP="003971B1">
      <w:pPr>
        <w:pStyle w:val="ColorfulList-Accent11"/>
        <w:ind w:left="1440"/>
        <w:rPr>
          <w:sz w:val="24"/>
          <w:szCs w:val="24"/>
        </w:rPr>
      </w:pPr>
    </w:p>
    <w:p w14:paraId="794B6D67" w14:textId="2B24F67F" w:rsidR="003721E2" w:rsidRPr="00200DDC" w:rsidRDefault="00723D2B" w:rsidP="003971B1">
      <w:pPr>
        <w:pStyle w:val="ColorfulList-Accent11"/>
        <w:numPr>
          <w:ilvl w:val="0"/>
          <w:numId w:val="1"/>
        </w:numPr>
        <w:rPr>
          <w:b/>
          <w:bCs/>
          <w:sz w:val="24"/>
          <w:szCs w:val="24"/>
        </w:rPr>
      </w:pPr>
      <w:r w:rsidRPr="0013007E">
        <w:rPr>
          <w:sz w:val="24"/>
          <w:szCs w:val="24"/>
        </w:rPr>
        <w:t xml:space="preserve">Discuss agenda for the </w:t>
      </w:r>
      <w:r w:rsidR="003721E2" w:rsidRPr="0013007E">
        <w:rPr>
          <w:sz w:val="24"/>
          <w:szCs w:val="24"/>
        </w:rPr>
        <w:t xml:space="preserve">next </w:t>
      </w:r>
      <w:r w:rsidRPr="0013007E">
        <w:rPr>
          <w:sz w:val="24"/>
          <w:szCs w:val="24"/>
        </w:rPr>
        <w:t>Committee</w:t>
      </w:r>
      <w:r w:rsidR="007F43B4" w:rsidRPr="0013007E">
        <w:rPr>
          <w:sz w:val="24"/>
          <w:szCs w:val="24"/>
        </w:rPr>
        <w:t xml:space="preserve"> meeting scheduled for </w:t>
      </w:r>
      <w:r w:rsidR="0013007E" w:rsidRPr="00200DDC">
        <w:rPr>
          <w:b/>
          <w:bCs/>
          <w:sz w:val="24"/>
          <w:szCs w:val="24"/>
        </w:rPr>
        <w:t>March 8, 2021</w:t>
      </w:r>
      <w:r w:rsidR="007F43B4" w:rsidRPr="00200DDC">
        <w:rPr>
          <w:b/>
          <w:bCs/>
          <w:sz w:val="24"/>
          <w:szCs w:val="24"/>
        </w:rPr>
        <w:t>.</w:t>
      </w:r>
    </w:p>
    <w:p w14:paraId="5DB0F609" w14:textId="77777777" w:rsidR="0029653C" w:rsidRPr="0013007E" w:rsidRDefault="0029653C" w:rsidP="00F53FA5">
      <w:pPr>
        <w:ind w:left="360"/>
        <w:jc w:val="both"/>
        <w:rPr>
          <w:sz w:val="24"/>
          <w:szCs w:val="24"/>
        </w:rPr>
      </w:pPr>
    </w:p>
    <w:p w14:paraId="68DBAD94" w14:textId="77777777" w:rsidR="003721E2" w:rsidRPr="0013007E" w:rsidRDefault="003721E2" w:rsidP="00723D2B">
      <w:pPr>
        <w:ind w:left="4320" w:firstLine="720"/>
        <w:jc w:val="both"/>
        <w:rPr>
          <w:sz w:val="24"/>
          <w:szCs w:val="24"/>
        </w:rPr>
      </w:pPr>
      <w:r w:rsidRPr="0013007E">
        <w:rPr>
          <w:sz w:val="24"/>
          <w:szCs w:val="24"/>
        </w:rPr>
        <w:t>___________________________________</w:t>
      </w:r>
    </w:p>
    <w:p w14:paraId="4E9EFFB3" w14:textId="77777777" w:rsidR="006E3AAF" w:rsidRPr="0013007E" w:rsidRDefault="003721E2" w:rsidP="00F53FA5">
      <w:pPr>
        <w:spacing w:after="0"/>
        <w:jc w:val="both"/>
        <w:rPr>
          <w:sz w:val="24"/>
          <w:szCs w:val="24"/>
        </w:rPr>
      </w:pPr>
      <w:r w:rsidRPr="0013007E">
        <w:rPr>
          <w:sz w:val="24"/>
          <w:szCs w:val="24"/>
        </w:rPr>
        <w:tab/>
      </w:r>
      <w:r w:rsidRPr="0013007E">
        <w:rPr>
          <w:sz w:val="24"/>
          <w:szCs w:val="24"/>
        </w:rPr>
        <w:tab/>
      </w:r>
      <w:r w:rsidRPr="0013007E">
        <w:rPr>
          <w:sz w:val="24"/>
          <w:szCs w:val="24"/>
        </w:rPr>
        <w:tab/>
      </w:r>
      <w:r w:rsidRPr="0013007E">
        <w:rPr>
          <w:sz w:val="24"/>
          <w:szCs w:val="24"/>
        </w:rPr>
        <w:tab/>
      </w:r>
      <w:r w:rsidRPr="0013007E">
        <w:rPr>
          <w:sz w:val="24"/>
          <w:szCs w:val="24"/>
        </w:rPr>
        <w:tab/>
      </w:r>
      <w:r w:rsidRPr="0013007E">
        <w:rPr>
          <w:sz w:val="24"/>
          <w:szCs w:val="24"/>
        </w:rPr>
        <w:tab/>
        <w:t xml:space="preserve">             Rebecca C. Reyna</w:t>
      </w:r>
    </w:p>
    <w:p w14:paraId="44C4564F" w14:textId="77777777" w:rsidR="003721E2" w:rsidRPr="0013007E" w:rsidRDefault="003721E2" w:rsidP="00F53FA5">
      <w:pPr>
        <w:spacing w:after="0"/>
        <w:jc w:val="both"/>
        <w:rPr>
          <w:sz w:val="24"/>
          <w:szCs w:val="24"/>
        </w:rPr>
      </w:pPr>
      <w:r w:rsidRPr="0013007E">
        <w:rPr>
          <w:sz w:val="24"/>
          <w:szCs w:val="24"/>
        </w:rPr>
        <w:tab/>
      </w:r>
      <w:r w:rsidRPr="0013007E">
        <w:rPr>
          <w:sz w:val="24"/>
          <w:szCs w:val="24"/>
        </w:rPr>
        <w:tab/>
      </w:r>
      <w:r w:rsidRPr="0013007E">
        <w:rPr>
          <w:sz w:val="24"/>
          <w:szCs w:val="24"/>
        </w:rPr>
        <w:tab/>
      </w:r>
      <w:r w:rsidRPr="0013007E">
        <w:rPr>
          <w:sz w:val="24"/>
          <w:szCs w:val="24"/>
        </w:rPr>
        <w:tab/>
      </w:r>
      <w:r w:rsidRPr="0013007E">
        <w:rPr>
          <w:sz w:val="24"/>
          <w:szCs w:val="24"/>
        </w:rPr>
        <w:tab/>
      </w:r>
      <w:r w:rsidRPr="0013007E">
        <w:rPr>
          <w:sz w:val="24"/>
          <w:szCs w:val="24"/>
        </w:rPr>
        <w:tab/>
      </w:r>
      <w:r w:rsidRPr="0013007E">
        <w:rPr>
          <w:sz w:val="24"/>
          <w:szCs w:val="24"/>
        </w:rPr>
        <w:tab/>
        <w:t>Executive Director</w:t>
      </w:r>
    </w:p>
    <w:p w14:paraId="3B2FFE33" w14:textId="77777777" w:rsidR="003721E2" w:rsidRPr="0013007E" w:rsidRDefault="003721E2" w:rsidP="003721E2">
      <w:pPr>
        <w:spacing w:after="0"/>
        <w:rPr>
          <w:sz w:val="24"/>
          <w:szCs w:val="24"/>
        </w:rPr>
      </w:pPr>
    </w:p>
    <w:p w14:paraId="3B37BAC7" w14:textId="77777777" w:rsidR="003721E2" w:rsidRPr="0013007E" w:rsidRDefault="003721E2" w:rsidP="003721E2">
      <w:pPr>
        <w:spacing w:after="0"/>
        <w:rPr>
          <w:sz w:val="24"/>
          <w:szCs w:val="24"/>
        </w:rPr>
      </w:pPr>
    </w:p>
    <w:p w14:paraId="35842EAD" w14:textId="5A332D87" w:rsidR="003721E2" w:rsidRPr="0013007E" w:rsidRDefault="003721E2" w:rsidP="0029653C">
      <w:pPr>
        <w:spacing w:after="0"/>
        <w:rPr>
          <w:sz w:val="24"/>
          <w:szCs w:val="24"/>
        </w:rPr>
      </w:pPr>
      <w:r w:rsidRPr="0013007E">
        <w:rPr>
          <w:sz w:val="24"/>
          <w:szCs w:val="24"/>
        </w:rPr>
        <w:t>Seal</w:t>
      </w:r>
      <w:r w:rsidRPr="0013007E">
        <w:rPr>
          <w:sz w:val="24"/>
          <w:szCs w:val="24"/>
        </w:rPr>
        <w:tab/>
      </w:r>
    </w:p>
    <w:sectPr w:rsidR="003721E2" w:rsidRPr="0013007E" w:rsidSect="0057347F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F54004" w14:textId="77777777" w:rsidR="00FD53B8" w:rsidRDefault="00FD53B8" w:rsidP="009C3F11">
      <w:pPr>
        <w:spacing w:after="0" w:line="240" w:lineRule="auto"/>
      </w:pPr>
      <w:r>
        <w:separator/>
      </w:r>
    </w:p>
  </w:endnote>
  <w:endnote w:type="continuationSeparator" w:id="0">
    <w:p w14:paraId="2F4EE53C" w14:textId="77777777" w:rsidR="00FD53B8" w:rsidRDefault="00FD53B8" w:rsidP="009C3F11">
      <w:pPr>
        <w:spacing w:after="0" w:line="240" w:lineRule="auto"/>
      </w:pPr>
      <w:r>
        <w:continuationSeparator/>
      </w:r>
    </w:p>
  </w:endnote>
  <w:endnote w:type="continuationNotice" w:id="1">
    <w:p w14:paraId="6FC1BE38" w14:textId="77777777" w:rsidR="00FD53B8" w:rsidRDefault="00FD53B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D8311" w14:textId="77777777" w:rsidR="009C3F11" w:rsidRDefault="009C3F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384C1" w14:textId="77777777" w:rsidR="009C3F11" w:rsidRDefault="009C3F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9FDCE3" w14:textId="77777777" w:rsidR="009C3F11" w:rsidRDefault="009C3F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BF2743" w14:textId="77777777" w:rsidR="00FD53B8" w:rsidRDefault="00FD53B8" w:rsidP="009C3F11">
      <w:pPr>
        <w:spacing w:after="0" w:line="240" w:lineRule="auto"/>
      </w:pPr>
      <w:r>
        <w:separator/>
      </w:r>
    </w:p>
  </w:footnote>
  <w:footnote w:type="continuationSeparator" w:id="0">
    <w:p w14:paraId="0E9F5D1E" w14:textId="77777777" w:rsidR="00FD53B8" w:rsidRDefault="00FD53B8" w:rsidP="009C3F11">
      <w:pPr>
        <w:spacing w:after="0" w:line="240" w:lineRule="auto"/>
      </w:pPr>
      <w:r>
        <w:continuationSeparator/>
      </w:r>
    </w:p>
  </w:footnote>
  <w:footnote w:type="continuationNotice" w:id="1">
    <w:p w14:paraId="03502665" w14:textId="77777777" w:rsidR="00FD53B8" w:rsidRDefault="00FD53B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8E0734" w14:textId="77777777" w:rsidR="009C3F11" w:rsidRDefault="009C3F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BA6A17" w14:textId="5F9B170C" w:rsidR="009C3F11" w:rsidRDefault="009C3F1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708070" w14:textId="77777777" w:rsidR="009C3F11" w:rsidRDefault="009C3F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6F78EA"/>
    <w:multiLevelType w:val="hybridMultilevel"/>
    <w:tmpl w:val="065C3D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6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M0tTAxNjE2MjI1MDdU0lEKTi0uzszPAykwrAUA+kW2PywAAAA="/>
  </w:docVars>
  <w:rsids>
    <w:rsidRoot w:val="006E3AAF"/>
    <w:rsid w:val="0000390D"/>
    <w:rsid w:val="00003A0B"/>
    <w:rsid w:val="00016694"/>
    <w:rsid w:val="00021685"/>
    <w:rsid w:val="000239DD"/>
    <w:rsid w:val="000405DD"/>
    <w:rsid w:val="00045461"/>
    <w:rsid w:val="0005224D"/>
    <w:rsid w:val="0008589C"/>
    <w:rsid w:val="00096B4D"/>
    <w:rsid w:val="00096F8D"/>
    <w:rsid w:val="000A0918"/>
    <w:rsid w:val="000C6037"/>
    <w:rsid w:val="000D7CA6"/>
    <w:rsid w:val="000E4E7D"/>
    <w:rsid w:val="000F25D5"/>
    <w:rsid w:val="000F5523"/>
    <w:rsid w:val="000F65C4"/>
    <w:rsid w:val="001032B5"/>
    <w:rsid w:val="00105C76"/>
    <w:rsid w:val="001177DB"/>
    <w:rsid w:val="001202DA"/>
    <w:rsid w:val="00120C2C"/>
    <w:rsid w:val="0013007E"/>
    <w:rsid w:val="0013670D"/>
    <w:rsid w:val="00154972"/>
    <w:rsid w:val="00166795"/>
    <w:rsid w:val="00167CC5"/>
    <w:rsid w:val="00174905"/>
    <w:rsid w:val="00175EF3"/>
    <w:rsid w:val="001854F6"/>
    <w:rsid w:val="001940BF"/>
    <w:rsid w:val="00197CEC"/>
    <w:rsid w:val="00200DDC"/>
    <w:rsid w:val="00227685"/>
    <w:rsid w:val="002646B0"/>
    <w:rsid w:val="0029056D"/>
    <w:rsid w:val="0029653C"/>
    <w:rsid w:val="002E540F"/>
    <w:rsid w:val="00306B69"/>
    <w:rsid w:val="00310ED4"/>
    <w:rsid w:val="003117B1"/>
    <w:rsid w:val="00362E0A"/>
    <w:rsid w:val="003721E2"/>
    <w:rsid w:val="003765D1"/>
    <w:rsid w:val="003971B1"/>
    <w:rsid w:val="003A390E"/>
    <w:rsid w:val="003B29C1"/>
    <w:rsid w:val="003E5C1D"/>
    <w:rsid w:val="003F74B8"/>
    <w:rsid w:val="004279C6"/>
    <w:rsid w:val="00466D22"/>
    <w:rsid w:val="00495DED"/>
    <w:rsid w:val="00496FB5"/>
    <w:rsid w:val="00505512"/>
    <w:rsid w:val="005076BF"/>
    <w:rsid w:val="00516D9A"/>
    <w:rsid w:val="005240C8"/>
    <w:rsid w:val="005501AD"/>
    <w:rsid w:val="00570D31"/>
    <w:rsid w:val="00572D93"/>
    <w:rsid w:val="0057347F"/>
    <w:rsid w:val="005A313E"/>
    <w:rsid w:val="005A63EE"/>
    <w:rsid w:val="005B476A"/>
    <w:rsid w:val="005F18AF"/>
    <w:rsid w:val="005F40ED"/>
    <w:rsid w:val="005F5FC5"/>
    <w:rsid w:val="005F6E42"/>
    <w:rsid w:val="006131E2"/>
    <w:rsid w:val="00614584"/>
    <w:rsid w:val="0062791E"/>
    <w:rsid w:val="006311FA"/>
    <w:rsid w:val="00633910"/>
    <w:rsid w:val="006868E8"/>
    <w:rsid w:val="00692F73"/>
    <w:rsid w:val="00693B98"/>
    <w:rsid w:val="006D13F9"/>
    <w:rsid w:val="006D3A1C"/>
    <w:rsid w:val="006E3AAF"/>
    <w:rsid w:val="006E5DD4"/>
    <w:rsid w:val="006E6FB3"/>
    <w:rsid w:val="00723D2B"/>
    <w:rsid w:val="007411B0"/>
    <w:rsid w:val="00743407"/>
    <w:rsid w:val="00771980"/>
    <w:rsid w:val="007F43B4"/>
    <w:rsid w:val="007F54CD"/>
    <w:rsid w:val="0080679C"/>
    <w:rsid w:val="008304F4"/>
    <w:rsid w:val="00842914"/>
    <w:rsid w:val="008569AC"/>
    <w:rsid w:val="00861590"/>
    <w:rsid w:val="00866A88"/>
    <w:rsid w:val="00874B60"/>
    <w:rsid w:val="00886432"/>
    <w:rsid w:val="00887C45"/>
    <w:rsid w:val="008933D8"/>
    <w:rsid w:val="008A2EC9"/>
    <w:rsid w:val="008C488E"/>
    <w:rsid w:val="00900C44"/>
    <w:rsid w:val="009135D5"/>
    <w:rsid w:val="00931496"/>
    <w:rsid w:val="00965D12"/>
    <w:rsid w:val="00982714"/>
    <w:rsid w:val="0098415A"/>
    <w:rsid w:val="00996FF1"/>
    <w:rsid w:val="009C3F11"/>
    <w:rsid w:val="009C67FA"/>
    <w:rsid w:val="009D42B6"/>
    <w:rsid w:val="009E7F4F"/>
    <w:rsid w:val="009F0231"/>
    <w:rsid w:val="00A16D0A"/>
    <w:rsid w:val="00A2644A"/>
    <w:rsid w:val="00A34921"/>
    <w:rsid w:val="00A411D4"/>
    <w:rsid w:val="00A51531"/>
    <w:rsid w:val="00A71B7F"/>
    <w:rsid w:val="00A80D56"/>
    <w:rsid w:val="00A85B49"/>
    <w:rsid w:val="00A85B68"/>
    <w:rsid w:val="00A9545F"/>
    <w:rsid w:val="00A95AC3"/>
    <w:rsid w:val="00B05A9C"/>
    <w:rsid w:val="00B109DB"/>
    <w:rsid w:val="00B11B82"/>
    <w:rsid w:val="00B164F5"/>
    <w:rsid w:val="00B32148"/>
    <w:rsid w:val="00B32E8E"/>
    <w:rsid w:val="00B46660"/>
    <w:rsid w:val="00B52C81"/>
    <w:rsid w:val="00B76FFD"/>
    <w:rsid w:val="00B83B19"/>
    <w:rsid w:val="00BA3558"/>
    <w:rsid w:val="00BA4B7E"/>
    <w:rsid w:val="00BB489C"/>
    <w:rsid w:val="00BF00F0"/>
    <w:rsid w:val="00C3267F"/>
    <w:rsid w:val="00C62567"/>
    <w:rsid w:val="00C87DEB"/>
    <w:rsid w:val="00CB2BDE"/>
    <w:rsid w:val="00CB6FC0"/>
    <w:rsid w:val="00CD2BE6"/>
    <w:rsid w:val="00CE00E2"/>
    <w:rsid w:val="00CF18BC"/>
    <w:rsid w:val="00CF3BDF"/>
    <w:rsid w:val="00CF41C5"/>
    <w:rsid w:val="00D42B83"/>
    <w:rsid w:val="00D6262E"/>
    <w:rsid w:val="00D70745"/>
    <w:rsid w:val="00D82F60"/>
    <w:rsid w:val="00D84948"/>
    <w:rsid w:val="00D97CD5"/>
    <w:rsid w:val="00DB24B5"/>
    <w:rsid w:val="00DB568B"/>
    <w:rsid w:val="00DC32EB"/>
    <w:rsid w:val="00DE31E6"/>
    <w:rsid w:val="00E03C68"/>
    <w:rsid w:val="00E23DFB"/>
    <w:rsid w:val="00E35CE2"/>
    <w:rsid w:val="00E649F7"/>
    <w:rsid w:val="00E669A3"/>
    <w:rsid w:val="00EB1C12"/>
    <w:rsid w:val="00EB2F00"/>
    <w:rsid w:val="00EB54F9"/>
    <w:rsid w:val="00EB6EE5"/>
    <w:rsid w:val="00EC7208"/>
    <w:rsid w:val="00EE32FC"/>
    <w:rsid w:val="00EF4091"/>
    <w:rsid w:val="00EF70CD"/>
    <w:rsid w:val="00F0740F"/>
    <w:rsid w:val="00F26676"/>
    <w:rsid w:val="00F4504E"/>
    <w:rsid w:val="00F50A08"/>
    <w:rsid w:val="00F53FA5"/>
    <w:rsid w:val="00FD53B8"/>
    <w:rsid w:val="00FE59E9"/>
    <w:rsid w:val="00FF2209"/>
    <w:rsid w:val="00FF2829"/>
    <w:rsid w:val="1E72E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331C236"/>
  <w15:chartTrackingRefBased/>
  <w15:docId w15:val="{4A6F7B66-29E6-4267-BE82-27D418CCE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6FFD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6E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411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411B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C3F1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C3F1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C3F1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C3F11"/>
    <w:rPr>
      <w:sz w:val="22"/>
      <w:szCs w:val="22"/>
    </w:rPr>
  </w:style>
  <w:style w:type="paragraph" w:styleId="ListParagraph">
    <w:name w:val="List Paragraph"/>
    <w:basedOn w:val="Normal"/>
    <w:uiPriority w:val="72"/>
    <w:qFormat/>
    <w:rsid w:val="00BA4B7E"/>
    <w:pPr>
      <w:ind w:left="720"/>
    </w:pPr>
  </w:style>
  <w:style w:type="paragraph" w:customStyle="1" w:styleId="p1">
    <w:name w:val="p1"/>
    <w:basedOn w:val="Normal"/>
    <w:rsid w:val="006868E8"/>
    <w:pPr>
      <w:spacing w:after="0" w:line="240" w:lineRule="auto"/>
    </w:pPr>
    <w:rPr>
      <w:rFonts w:ascii="Helvetica" w:eastAsiaTheme="minorEastAsia" w:hAnsi="Helvetica"/>
      <w:sz w:val="18"/>
      <w:szCs w:val="18"/>
    </w:rPr>
  </w:style>
  <w:style w:type="character" w:customStyle="1" w:styleId="s1">
    <w:name w:val="s1"/>
    <w:basedOn w:val="DefaultParagraphFont"/>
    <w:rsid w:val="006868E8"/>
    <w:rPr>
      <w:rFonts w:ascii="Helvetica" w:hAnsi="Helvetica" w:hint="default"/>
      <w:b w:val="0"/>
      <w:bCs w:val="0"/>
      <w:i w:val="0"/>
      <w:iCs w:val="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868E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25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84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73AD41-BB49-4D50-A323-746C1B59A0DC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433</Words>
  <Characters>2469</Characters>
  <Application>Microsoft Office Word</Application>
  <DocSecurity>0</DocSecurity>
  <Lines>20</Lines>
  <Paragraphs>5</Paragraphs>
  <ScaleCrop>false</ScaleCrop>
  <Company>Hewlett-Packard Company</Company>
  <LinksUpToDate>false</LinksUpToDate>
  <CharactersWithSpaces>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Reyna</dc:creator>
  <cp:keywords/>
  <cp:lastModifiedBy>Anibeth Turcios</cp:lastModifiedBy>
  <cp:revision>27</cp:revision>
  <cp:lastPrinted>2020-10-06T22:36:00Z</cp:lastPrinted>
  <dcterms:created xsi:type="dcterms:W3CDTF">2021-01-07T08:59:00Z</dcterms:created>
  <dcterms:modified xsi:type="dcterms:W3CDTF">2021-01-07T15:24:00Z</dcterms:modified>
</cp:coreProperties>
</file>